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CA14DAF" w:rsidR="008E2F34" w:rsidRPr="004B5D34" w:rsidRDefault="004B5D3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৫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৭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CA14DAF" w:rsidR="008E2F34" w:rsidRPr="004B5D34" w:rsidRDefault="004B5D3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৫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৭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968545F" w14:textId="67A0F414" w:rsidR="008F18F8" w:rsidRDefault="00FB6B2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সোসিয়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</w:p>
    <w:p w14:paraId="69A73248" w14:textId="04129D9C" w:rsidR="00FB6B20" w:rsidRDefault="00FB6B2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চাল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ভবানীপুর</w:t>
      </w:r>
      <w:proofErr w:type="spellEnd"/>
    </w:p>
    <w:p w14:paraId="25F0496E" w14:textId="77EA1150" w:rsidR="004B5D34" w:rsidRDefault="004B5D34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E3DB2C3" w14:textId="77777777" w:rsidR="00FB6B20" w:rsidRDefault="00FB6B20" w:rsidP="00FB6B20">
      <w:pPr>
        <w:spacing w:after="120"/>
        <w:rPr>
          <w:rFonts w:ascii="Bangla" w:hAnsi="Bangla" w:cs="Bangla"/>
          <w:b/>
          <w:bCs/>
          <w:color w:val="000000" w:themeColor="text1"/>
          <w:sz w:val="26"/>
          <w:szCs w:val="26"/>
        </w:rPr>
      </w:pPr>
    </w:p>
    <w:p w14:paraId="1652BA75" w14:textId="090C0C3A" w:rsidR="004B5D34" w:rsidRPr="00FB6B20" w:rsidRDefault="004B5D34" w:rsidP="00FB6B20">
      <w:pPr>
        <w:spacing w:after="120"/>
        <w:ind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6C730E31" w14:textId="77777777" w:rsidR="00FB6B20" w:rsidRDefault="004B5D3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৪.০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64F4ECD7" w14:textId="77777777" w:rsidR="00FB6B20" w:rsidRDefault="00FB6B20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৭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৯০” = ৪৬.২৫    ”</w:t>
      </w:r>
    </w:p>
    <w:p w14:paraId="672AE244" w14:textId="7A0BA829" w:rsidR="004B5D34" w:rsidRDefault="00FB6B20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”</w:t>
      </w:r>
    </w:p>
    <w:p w14:paraId="2C3F241B" w14:textId="0F8BCDD4" w:rsidR="00FB6B20" w:rsidRDefault="00FB6B20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.২৫    ”</w:t>
      </w:r>
    </w:p>
    <w:p w14:paraId="0164056D" w14:textId="20B61807" w:rsidR="009C4975" w:rsidRDefault="009C4975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 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”</w:t>
      </w:r>
    </w:p>
    <w:p w14:paraId="04C47BEB" w14:textId="7BD85B85" w:rsidR="009C4975" w:rsidRDefault="009C4975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 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”</w:t>
      </w:r>
    </w:p>
    <w:p w14:paraId="363C0756" w14:textId="49A3535B" w:rsidR="009C4975" w:rsidRPr="009C4975" w:rsidRDefault="009C4975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proofErr w:type="gramStart"/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  ”</w:t>
      </w:r>
      <w:proofErr w:type="gramEnd"/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= </w:t>
      </w:r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৬০</w:t>
      </w:r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৯</w:t>
      </w:r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৭</w:t>
      </w:r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” = ৪</w:t>
      </w:r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</w:t>
      </w:r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৪১</w:t>
      </w:r>
      <w:r w:rsidRP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”</w:t>
      </w:r>
    </w:p>
    <w:p w14:paraId="19C1B655" w14:textId="7C379951" w:rsidR="009C4975" w:rsidRDefault="009C4975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৭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= ২৮৫.৭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65AA3151" w14:textId="59E3DB2B" w:rsidR="004B5D34" w:rsidRDefault="004B5D3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৪</w:t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৯১</w:t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৫</w:t>
      </w:r>
    </w:p>
    <w:p w14:paraId="7595C752" w14:textId="7FE496A7" w:rsidR="006C556A" w:rsidRDefault="006C556A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F74913B" w14:textId="4A0978BE" w:rsidR="006C556A" w:rsidRDefault="006C556A" w:rsidP="004B5D34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ুয়াল্ল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ুই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ানব্ব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ঁচিশ</w:t>
      </w:r>
      <w:proofErr w:type="spellEnd"/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 )</w:t>
      </w: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02B5"/>
    <w:rsid w:val="001D6DAD"/>
    <w:rsid w:val="00203B44"/>
    <w:rsid w:val="004B5D34"/>
    <w:rsid w:val="006C556A"/>
    <w:rsid w:val="006D38E6"/>
    <w:rsid w:val="006D79CF"/>
    <w:rsid w:val="007D02D1"/>
    <w:rsid w:val="00887277"/>
    <w:rsid w:val="008E2F34"/>
    <w:rsid w:val="008F18F8"/>
    <w:rsid w:val="009C4975"/>
    <w:rsid w:val="00CD5CAC"/>
    <w:rsid w:val="00D234BE"/>
    <w:rsid w:val="00DB286A"/>
    <w:rsid w:val="00E06171"/>
    <w:rsid w:val="00FB6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5D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1-12-24T09:23:00Z</cp:lastPrinted>
  <dcterms:created xsi:type="dcterms:W3CDTF">2022-07-09T13:53:00Z</dcterms:created>
  <dcterms:modified xsi:type="dcterms:W3CDTF">2022-07-09T13:53:00Z</dcterms:modified>
</cp:coreProperties>
</file>